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B14DCD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7C027C3F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66587BC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student2@student.qu.edu.qa; student3@student.qu.edu.qa;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64C23736" w14:textId="77777777" w:rsidR="00786DA0" w:rsidRDefault="00786DA0" w:rsidP="00786DA0">
      <w:pPr>
        <w:pStyle w:val="Heading2"/>
      </w:pPr>
      <w:r>
        <w:t>1. Introduction</w:t>
      </w:r>
    </w:p>
    <w:p w14:paraId="09CD0975" w14:textId="77777777" w:rsidR="00786DA0" w:rsidRDefault="00786DA0" w:rsidP="00786DA0">
      <w:r>
        <w:t xml:space="preserve">This Next.js application manages university courses and enrollments for students, instructors and admins. It combines React client components, server actions, Prisma ORM and </w:t>
      </w:r>
      <w:proofErr w:type="gramStart"/>
      <w:r>
        <w:t>a</w:t>
      </w:r>
      <w:proofErr w:type="gramEnd"/>
      <w:r>
        <w:t xml:space="preserve"> SQLite database.</w:t>
      </w:r>
    </w:p>
    <w:p w14:paraId="19F08421" w14:textId="77777777" w:rsidR="00786DA0" w:rsidRDefault="00786DA0" w:rsidP="00786DA0">
      <w:pPr>
        <w:pStyle w:val="Heading2"/>
      </w:pPr>
      <w:r>
        <w:t>2. Technology Stack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786DA0" w14:paraId="4CD5EE1D" w14:textId="77777777" w:rsidTr="00DB4356">
        <w:tc>
          <w:tcPr>
            <w:tcW w:w="2880" w:type="dxa"/>
          </w:tcPr>
          <w:p w14:paraId="3B09A96D" w14:textId="77777777" w:rsidR="00786DA0" w:rsidRDefault="00786DA0" w:rsidP="00DB4356">
            <w:r>
              <w:t>Layer</w:t>
            </w:r>
          </w:p>
        </w:tc>
        <w:tc>
          <w:tcPr>
            <w:tcW w:w="2880" w:type="dxa"/>
          </w:tcPr>
          <w:p w14:paraId="7CB5805A" w14:textId="77777777" w:rsidR="00786DA0" w:rsidRDefault="00786DA0" w:rsidP="00DB4356">
            <w:r>
              <w:t>Libraries / Services</w:t>
            </w:r>
          </w:p>
        </w:tc>
        <w:tc>
          <w:tcPr>
            <w:tcW w:w="2880" w:type="dxa"/>
          </w:tcPr>
          <w:p w14:paraId="5A0A0104" w14:textId="77777777" w:rsidR="00786DA0" w:rsidRDefault="00786DA0" w:rsidP="00DB4356">
            <w:r>
              <w:t>Responsibility</w:t>
            </w:r>
          </w:p>
        </w:tc>
      </w:tr>
      <w:tr w:rsidR="00786DA0" w14:paraId="313AE334" w14:textId="77777777" w:rsidTr="00DB4356">
        <w:tc>
          <w:tcPr>
            <w:tcW w:w="2880" w:type="dxa"/>
          </w:tcPr>
          <w:p w14:paraId="461CAB72" w14:textId="77777777" w:rsidR="00786DA0" w:rsidRDefault="00786DA0" w:rsidP="00DB4356">
            <w:r>
              <w:t>Frontend</w:t>
            </w:r>
          </w:p>
        </w:tc>
        <w:tc>
          <w:tcPr>
            <w:tcW w:w="2880" w:type="dxa"/>
          </w:tcPr>
          <w:p w14:paraId="54EA173E" w14:textId="77777777" w:rsidR="00786DA0" w:rsidRPr="0017010A" w:rsidRDefault="00786DA0" w:rsidP="00DB4356">
            <w:pPr>
              <w:rPr>
                <w:lang w:val="en-QA"/>
              </w:rPr>
            </w:pPr>
            <w:r>
              <w:t xml:space="preserve">Next.js 14, React, CSS, React, </w:t>
            </w:r>
            <w:r w:rsidRPr="0017010A">
              <w:rPr>
                <w:lang w:val="en-QA"/>
              </w:rPr>
              <w:t>plotly</w:t>
            </w:r>
          </w:p>
          <w:p w14:paraId="338A95C4" w14:textId="77777777" w:rsidR="00786DA0" w:rsidRPr="0017010A" w:rsidRDefault="00786DA0" w:rsidP="00DB4356">
            <w:pPr>
              <w:rPr>
                <w:lang w:val="en-QA"/>
              </w:rPr>
            </w:pPr>
          </w:p>
        </w:tc>
        <w:tc>
          <w:tcPr>
            <w:tcW w:w="2880" w:type="dxa"/>
          </w:tcPr>
          <w:p w14:paraId="66A05DC9" w14:textId="77777777" w:rsidR="00786DA0" w:rsidRDefault="00786DA0" w:rsidP="00DB4356">
            <w:r>
              <w:t>Dynamic UI, routing, charts, form validation</w:t>
            </w:r>
          </w:p>
        </w:tc>
      </w:tr>
      <w:tr w:rsidR="00786DA0" w14:paraId="44627696" w14:textId="77777777" w:rsidTr="00DB4356">
        <w:tc>
          <w:tcPr>
            <w:tcW w:w="2880" w:type="dxa"/>
          </w:tcPr>
          <w:p w14:paraId="3B2B0D0B" w14:textId="77777777" w:rsidR="00786DA0" w:rsidRDefault="00786DA0" w:rsidP="00DB4356">
            <w:r>
              <w:t>Backend</w:t>
            </w:r>
          </w:p>
        </w:tc>
        <w:tc>
          <w:tcPr>
            <w:tcW w:w="2880" w:type="dxa"/>
          </w:tcPr>
          <w:p w14:paraId="7DA03FF3" w14:textId="77777777" w:rsidR="00786DA0" w:rsidRDefault="00786DA0" w:rsidP="00DB4356">
            <w:r>
              <w:t>Server Actions, Prisma ORM, Zod</w:t>
            </w:r>
          </w:p>
        </w:tc>
        <w:tc>
          <w:tcPr>
            <w:tcW w:w="2880" w:type="dxa"/>
          </w:tcPr>
          <w:p w14:paraId="07C24F22" w14:textId="77777777" w:rsidR="00786DA0" w:rsidRDefault="00786DA0" w:rsidP="00DB4356">
            <w:r>
              <w:t>Business logic, DB access, JWT handling</w:t>
            </w:r>
          </w:p>
        </w:tc>
      </w:tr>
      <w:tr w:rsidR="00786DA0" w14:paraId="61289B2F" w14:textId="77777777" w:rsidTr="00DB4356">
        <w:tc>
          <w:tcPr>
            <w:tcW w:w="2880" w:type="dxa"/>
          </w:tcPr>
          <w:p w14:paraId="106C2AEB" w14:textId="77777777" w:rsidR="00786DA0" w:rsidRDefault="00786DA0" w:rsidP="00DB4356">
            <w:r>
              <w:t>Database</w:t>
            </w:r>
          </w:p>
        </w:tc>
        <w:tc>
          <w:tcPr>
            <w:tcW w:w="2880" w:type="dxa"/>
          </w:tcPr>
          <w:p w14:paraId="20B7255B" w14:textId="77777777" w:rsidR="00786DA0" w:rsidRDefault="00786DA0" w:rsidP="00DB4356">
            <w:r>
              <w:t>SQLite</w:t>
            </w:r>
          </w:p>
        </w:tc>
        <w:tc>
          <w:tcPr>
            <w:tcW w:w="2880" w:type="dxa"/>
          </w:tcPr>
          <w:p w14:paraId="2D20DF70" w14:textId="77777777" w:rsidR="00786DA0" w:rsidRDefault="00786DA0" w:rsidP="00DB4356">
            <w:r>
              <w:t>Persist courses, sections, users, enrollments</w:t>
            </w:r>
          </w:p>
        </w:tc>
      </w:tr>
      <w:tr w:rsidR="00786DA0" w14:paraId="56CB89DC" w14:textId="77777777" w:rsidTr="00DB4356">
        <w:tc>
          <w:tcPr>
            <w:tcW w:w="2880" w:type="dxa"/>
          </w:tcPr>
          <w:p w14:paraId="6DD64F8F" w14:textId="77777777" w:rsidR="00786DA0" w:rsidRDefault="00786DA0" w:rsidP="00DB4356">
            <w:r>
              <w:t>Auth</w:t>
            </w:r>
          </w:p>
        </w:tc>
        <w:tc>
          <w:tcPr>
            <w:tcW w:w="2880" w:type="dxa"/>
          </w:tcPr>
          <w:p w14:paraId="51B719F5" w14:textId="77777777" w:rsidR="00786DA0" w:rsidRDefault="00786DA0" w:rsidP="00DB4356">
            <w:r>
              <w:t>JWT credentials + Next</w:t>
            </w:r>
            <w:r>
              <w:rPr>
                <w:rFonts w:ascii="Cambria Math" w:hAnsi="Cambria Math" w:cs="Cambria Math"/>
              </w:rPr>
              <w:t>‑</w:t>
            </w:r>
            <w:r>
              <w:t>Auth (Google / GitHub)</w:t>
            </w:r>
          </w:p>
        </w:tc>
        <w:tc>
          <w:tcPr>
            <w:tcW w:w="2880" w:type="dxa"/>
          </w:tcPr>
          <w:p w14:paraId="786BB354" w14:textId="77777777" w:rsidR="00786DA0" w:rsidRDefault="00786DA0" w:rsidP="00DB4356">
            <w:r>
              <w:t>Secure sign</w:t>
            </w:r>
            <w:r>
              <w:rPr>
                <w:rFonts w:ascii="Cambria Math" w:hAnsi="Cambria Math" w:cs="Cambria Math"/>
              </w:rPr>
              <w:t>‑</w:t>
            </w:r>
            <w:r>
              <w:t>in, role</w:t>
            </w:r>
            <w:r>
              <w:rPr>
                <w:rFonts w:ascii="Cambria Math" w:hAnsi="Cambria Math" w:cs="Cambria Math"/>
              </w:rPr>
              <w:t>‑</w:t>
            </w:r>
            <w:r>
              <w:t>based cookies</w:t>
            </w:r>
          </w:p>
        </w:tc>
      </w:tr>
      <w:tr w:rsidR="00786DA0" w14:paraId="5F862935" w14:textId="77777777" w:rsidTr="00DB4356">
        <w:tc>
          <w:tcPr>
            <w:tcW w:w="2880" w:type="dxa"/>
          </w:tcPr>
          <w:p w14:paraId="5974AFC9" w14:textId="77777777" w:rsidR="00786DA0" w:rsidRDefault="00786DA0" w:rsidP="00DB4356">
            <w:r>
              <w:t>Hosting</w:t>
            </w:r>
          </w:p>
        </w:tc>
        <w:tc>
          <w:tcPr>
            <w:tcW w:w="2880" w:type="dxa"/>
          </w:tcPr>
          <w:p w14:paraId="6C889D50" w14:textId="77777777" w:rsidR="00786DA0" w:rsidRDefault="00786DA0" w:rsidP="00DB4356">
            <w:r>
              <w:t>Node server</w:t>
            </w:r>
          </w:p>
        </w:tc>
        <w:tc>
          <w:tcPr>
            <w:tcW w:w="2880" w:type="dxa"/>
          </w:tcPr>
          <w:p w14:paraId="50080A76" w14:textId="77777777" w:rsidR="00786DA0" w:rsidRDefault="00786DA0" w:rsidP="00DB4356">
            <w:r>
              <w:t>Edge</w:t>
            </w:r>
            <w:r>
              <w:rPr>
                <w:rFonts w:ascii="Cambria Math" w:hAnsi="Cambria Math" w:cs="Cambria Math"/>
              </w:rPr>
              <w:t>‑</w:t>
            </w:r>
            <w:proofErr w:type="spellStart"/>
            <w:r>
              <w:t>optimised</w:t>
            </w:r>
            <w:proofErr w:type="spellEnd"/>
            <w:r>
              <w:t xml:space="preserve"> pages, API routes</w:t>
            </w:r>
          </w:p>
        </w:tc>
      </w:tr>
    </w:tbl>
    <w:p w14:paraId="38E7B603" w14:textId="77777777" w:rsidR="00786DA0" w:rsidRDefault="00786DA0" w:rsidP="00786DA0">
      <w:pPr>
        <w:pStyle w:val="Heading2"/>
      </w:pPr>
      <w:r>
        <w:t>3. Core Use</w:t>
      </w:r>
      <w:r>
        <w:rPr>
          <w:rFonts w:ascii="Cambria Math" w:hAnsi="Cambria Math" w:cs="Cambria Math"/>
        </w:rPr>
        <w:t>‑</w:t>
      </w:r>
      <w:r>
        <w:t>Cases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</w:tblGrid>
      <w:tr w:rsidR="00786DA0" w14:paraId="3C9B2C17" w14:textId="77777777" w:rsidTr="00DB4356">
        <w:tc>
          <w:tcPr>
            <w:tcW w:w="4320" w:type="dxa"/>
          </w:tcPr>
          <w:p w14:paraId="2C3E702D" w14:textId="77777777" w:rsidR="00786DA0" w:rsidRDefault="00786DA0" w:rsidP="00DB4356">
            <w:r>
              <w:t>Role</w:t>
            </w:r>
          </w:p>
        </w:tc>
        <w:tc>
          <w:tcPr>
            <w:tcW w:w="4320" w:type="dxa"/>
          </w:tcPr>
          <w:p w14:paraId="72623514" w14:textId="77777777" w:rsidR="00786DA0" w:rsidRDefault="00786DA0" w:rsidP="00DB4356">
            <w:r>
              <w:t>Capabilities</w:t>
            </w:r>
          </w:p>
        </w:tc>
      </w:tr>
      <w:tr w:rsidR="00786DA0" w14:paraId="7FAC70AE" w14:textId="77777777" w:rsidTr="00DB4356">
        <w:tc>
          <w:tcPr>
            <w:tcW w:w="4320" w:type="dxa"/>
          </w:tcPr>
          <w:p w14:paraId="27F73085" w14:textId="77777777" w:rsidR="00786DA0" w:rsidRDefault="00786DA0" w:rsidP="00DB4356">
            <w:r>
              <w:t>Student</w:t>
            </w:r>
          </w:p>
        </w:tc>
        <w:tc>
          <w:tcPr>
            <w:tcW w:w="4320" w:type="dxa"/>
          </w:tcPr>
          <w:p w14:paraId="510D20B4" w14:textId="77777777" w:rsidR="00786DA0" w:rsidRDefault="00786DA0" w:rsidP="00DB4356">
            <w:r>
              <w:t>Search/filter sections, register, withdraw, view schedule, GPA bar</w:t>
            </w:r>
          </w:p>
        </w:tc>
      </w:tr>
      <w:tr w:rsidR="00786DA0" w14:paraId="5C0FECDB" w14:textId="77777777" w:rsidTr="00DB4356">
        <w:tc>
          <w:tcPr>
            <w:tcW w:w="4320" w:type="dxa"/>
          </w:tcPr>
          <w:p w14:paraId="156BB481" w14:textId="77777777" w:rsidR="00786DA0" w:rsidRDefault="00786DA0" w:rsidP="00DB4356">
            <w:r>
              <w:t>Instructor</w:t>
            </w:r>
          </w:p>
        </w:tc>
        <w:tc>
          <w:tcPr>
            <w:tcW w:w="4320" w:type="dxa"/>
          </w:tcPr>
          <w:p w14:paraId="5FF884EA" w14:textId="77777777" w:rsidR="00786DA0" w:rsidRDefault="00786DA0" w:rsidP="00DB4356">
            <w:r>
              <w:t xml:space="preserve">View own </w:t>
            </w:r>
            <w:proofErr w:type="gramStart"/>
            <w:r>
              <w:t>sections,  Assign</w:t>
            </w:r>
            <w:proofErr w:type="gramEnd"/>
            <w:r>
              <w:t xml:space="preserve"> grades for students</w:t>
            </w:r>
          </w:p>
        </w:tc>
      </w:tr>
      <w:tr w:rsidR="00786DA0" w14:paraId="4A2FB3C1" w14:textId="77777777" w:rsidTr="00DB4356">
        <w:tc>
          <w:tcPr>
            <w:tcW w:w="4320" w:type="dxa"/>
          </w:tcPr>
          <w:p w14:paraId="69FE8451" w14:textId="77777777" w:rsidR="00786DA0" w:rsidRDefault="00786DA0" w:rsidP="00DB4356">
            <w:r>
              <w:t>Admin</w:t>
            </w:r>
          </w:p>
        </w:tc>
        <w:tc>
          <w:tcPr>
            <w:tcW w:w="4320" w:type="dxa"/>
          </w:tcPr>
          <w:p w14:paraId="642713CE" w14:textId="77777777" w:rsidR="00786DA0" w:rsidRDefault="00786DA0" w:rsidP="00DB4356">
            <w:r>
              <w:t>Create/edit courses &amp; sections, manage staff, approve or delete pending sections</w:t>
            </w:r>
          </w:p>
        </w:tc>
      </w:tr>
      <w:tr w:rsidR="00786DA0" w14:paraId="29557852" w14:textId="77777777" w:rsidTr="00DB4356">
        <w:tc>
          <w:tcPr>
            <w:tcW w:w="4320" w:type="dxa"/>
          </w:tcPr>
          <w:p w14:paraId="230FDEDD" w14:textId="77777777" w:rsidR="00786DA0" w:rsidRDefault="00786DA0" w:rsidP="00DB4356">
            <w:r>
              <w:t>Public</w:t>
            </w:r>
          </w:p>
        </w:tc>
        <w:tc>
          <w:tcPr>
            <w:tcW w:w="4320" w:type="dxa"/>
          </w:tcPr>
          <w:p w14:paraId="32E57F68" w14:textId="77777777" w:rsidR="00786DA0" w:rsidRDefault="00786DA0" w:rsidP="00DB4356">
            <w:r>
              <w:t>Sign in with Google/GitHub, view app statistics</w:t>
            </w:r>
          </w:p>
        </w:tc>
      </w:tr>
    </w:tbl>
    <w:p w14:paraId="4EF5BCD4" w14:textId="77777777" w:rsidR="00786DA0" w:rsidRDefault="00786DA0" w:rsidP="00786DA0">
      <w:pPr>
        <w:pStyle w:val="Heading2"/>
      </w:pPr>
      <w:r>
        <w:t>4. High</w:t>
      </w:r>
      <w:r>
        <w:rPr>
          <w:rFonts w:ascii="Cambria Math" w:hAnsi="Cambria Math" w:cs="Cambria Math"/>
        </w:rPr>
        <w:t>‑</w:t>
      </w:r>
      <w:r>
        <w:t>Level Flow</w:t>
      </w:r>
    </w:p>
    <w:p w14:paraId="4459DF17" w14:textId="77777777" w:rsidR="00786DA0" w:rsidRDefault="00786DA0" w:rsidP="00786DA0">
      <w:r>
        <w:t>Client components call server actions that run on the server, decode the JWT in the token cookie, perform Prisma queries, and return JSON/props back to React for rendering.</w:t>
      </w:r>
    </w:p>
    <w:p w14:paraId="46D05989" w14:textId="77777777" w:rsidR="00786DA0" w:rsidRDefault="00786DA0" w:rsidP="00786DA0">
      <w:pPr>
        <w:pStyle w:val="Heading2"/>
      </w:pPr>
      <w:r>
        <w:t>5. Key Pages &amp; Components</w:t>
      </w:r>
    </w:p>
    <w:tbl>
      <w:tblPr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880"/>
        <w:gridCol w:w="2880"/>
        <w:gridCol w:w="2880"/>
      </w:tblGrid>
      <w:tr w:rsidR="00786DA0" w14:paraId="02362D72" w14:textId="77777777" w:rsidTr="00DB4356">
        <w:tc>
          <w:tcPr>
            <w:tcW w:w="2880" w:type="dxa"/>
          </w:tcPr>
          <w:p w14:paraId="4207B0FD" w14:textId="77777777" w:rsidR="00786DA0" w:rsidRDefault="00786DA0" w:rsidP="00DB4356">
            <w:r>
              <w:t>Route</w:t>
            </w:r>
          </w:p>
        </w:tc>
        <w:tc>
          <w:tcPr>
            <w:tcW w:w="2880" w:type="dxa"/>
          </w:tcPr>
          <w:p w14:paraId="3C1DBA0B" w14:textId="77777777" w:rsidR="00786DA0" w:rsidRDefault="00786DA0" w:rsidP="00DB4356">
            <w:r>
              <w:t>Component(s)</w:t>
            </w:r>
          </w:p>
        </w:tc>
        <w:tc>
          <w:tcPr>
            <w:tcW w:w="2880" w:type="dxa"/>
          </w:tcPr>
          <w:p w14:paraId="5B77138F" w14:textId="77777777" w:rsidR="00786DA0" w:rsidRDefault="00786DA0" w:rsidP="00DB4356">
            <w:r>
              <w:t>Highlights</w:t>
            </w:r>
          </w:p>
        </w:tc>
      </w:tr>
      <w:tr w:rsidR="00786DA0" w14:paraId="75C71B44" w14:textId="77777777" w:rsidTr="00DB4356">
        <w:tc>
          <w:tcPr>
            <w:tcW w:w="2880" w:type="dxa"/>
          </w:tcPr>
          <w:p w14:paraId="737A0F61" w14:textId="77777777" w:rsidR="00786DA0" w:rsidRDefault="00786DA0" w:rsidP="00DB4356">
            <w:r>
              <w:t>/</w:t>
            </w:r>
            <w:proofErr w:type="gramStart"/>
            <w:r>
              <w:t>login</w:t>
            </w:r>
            <w:proofErr w:type="gramEnd"/>
          </w:p>
        </w:tc>
        <w:tc>
          <w:tcPr>
            <w:tcW w:w="2880" w:type="dxa"/>
          </w:tcPr>
          <w:p w14:paraId="2CACF973" w14:textId="77777777" w:rsidR="00786DA0" w:rsidRDefault="00786DA0" w:rsidP="00DB4356">
            <w:proofErr w:type="spellStart"/>
            <w:r>
              <w:t>LoginForm</w:t>
            </w:r>
            <w:proofErr w:type="spellEnd"/>
            <w:r>
              <w:t xml:space="preserve">, </w:t>
            </w:r>
            <w:proofErr w:type="spellStart"/>
            <w:r>
              <w:t>OAuthButtons</w:t>
            </w:r>
            <w:proofErr w:type="spellEnd"/>
          </w:p>
        </w:tc>
        <w:tc>
          <w:tcPr>
            <w:tcW w:w="2880" w:type="dxa"/>
          </w:tcPr>
          <w:p w14:paraId="02EA68E7" w14:textId="77777777" w:rsidR="00786DA0" w:rsidRDefault="00786DA0" w:rsidP="00DB4356">
            <w:r>
              <w:t>Credential and OAuth login</w:t>
            </w:r>
          </w:p>
        </w:tc>
      </w:tr>
      <w:tr w:rsidR="00786DA0" w14:paraId="1E6091C3" w14:textId="77777777" w:rsidTr="00DB4356">
        <w:tc>
          <w:tcPr>
            <w:tcW w:w="2880" w:type="dxa"/>
          </w:tcPr>
          <w:p w14:paraId="726DE621" w14:textId="77777777" w:rsidR="00786DA0" w:rsidRDefault="00786DA0" w:rsidP="00DB4356">
            <w:r>
              <w:t>/student/registration</w:t>
            </w:r>
          </w:p>
        </w:tc>
        <w:tc>
          <w:tcPr>
            <w:tcW w:w="2880" w:type="dxa"/>
          </w:tcPr>
          <w:p w14:paraId="7D227C71" w14:textId="77777777" w:rsidR="00786DA0" w:rsidRDefault="00786DA0" w:rsidP="00DB4356">
            <w:proofErr w:type="spellStart"/>
            <w:r>
              <w:t>RegisterationPage</w:t>
            </w:r>
            <w:proofErr w:type="spellEnd"/>
            <w:r>
              <w:t xml:space="preserve">, </w:t>
            </w:r>
            <w:proofErr w:type="spellStart"/>
            <w:r>
              <w:t>RegisterationTable</w:t>
            </w:r>
            <w:proofErr w:type="spellEnd"/>
          </w:p>
        </w:tc>
        <w:tc>
          <w:tcPr>
            <w:tcW w:w="2880" w:type="dxa"/>
          </w:tcPr>
          <w:p w14:paraId="2F0CF004" w14:textId="77777777" w:rsidR="00786DA0" w:rsidRDefault="00786DA0" w:rsidP="00DB4356">
            <w:r>
              <w:t>Search &amp; register sections</w:t>
            </w:r>
          </w:p>
        </w:tc>
      </w:tr>
      <w:tr w:rsidR="00786DA0" w14:paraId="56CACF74" w14:textId="77777777" w:rsidTr="00DB4356">
        <w:tc>
          <w:tcPr>
            <w:tcW w:w="2880" w:type="dxa"/>
          </w:tcPr>
          <w:p w14:paraId="79C4A42D" w14:textId="77777777" w:rsidR="00786DA0" w:rsidRDefault="00786DA0" w:rsidP="00DB4356">
            <w:r>
              <w:lastRenderedPageBreak/>
              <w:t>/student/schedule</w:t>
            </w:r>
          </w:p>
        </w:tc>
        <w:tc>
          <w:tcPr>
            <w:tcW w:w="2880" w:type="dxa"/>
          </w:tcPr>
          <w:p w14:paraId="07DB5759" w14:textId="77777777" w:rsidR="00786DA0" w:rsidRDefault="00786DA0" w:rsidP="00DB4356">
            <w:proofErr w:type="spellStart"/>
            <w:r>
              <w:t>ScheduleTable</w:t>
            </w:r>
            <w:proofErr w:type="spellEnd"/>
          </w:p>
        </w:tc>
        <w:tc>
          <w:tcPr>
            <w:tcW w:w="2880" w:type="dxa"/>
          </w:tcPr>
          <w:p w14:paraId="04B2B4B2" w14:textId="77777777" w:rsidR="00786DA0" w:rsidRDefault="00786DA0" w:rsidP="00DB4356">
            <w:r>
              <w:t>Student timetable</w:t>
            </w:r>
          </w:p>
        </w:tc>
      </w:tr>
      <w:tr w:rsidR="00786DA0" w14:paraId="7027F4CE" w14:textId="77777777" w:rsidTr="00DB4356">
        <w:tc>
          <w:tcPr>
            <w:tcW w:w="2880" w:type="dxa"/>
          </w:tcPr>
          <w:p w14:paraId="3D857739" w14:textId="77777777" w:rsidR="00786DA0" w:rsidRDefault="00786DA0" w:rsidP="00DB4356">
            <w:r>
              <w:t>/student/summary</w:t>
            </w:r>
          </w:p>
        </w:tc>
        <w:tc>
          <w:tcPr>
            <w:tcW w:w="2880" w:type="dxa"/>
          </w:tcPr>
          <w:p w14:paraId="443B96A1" w14:textId="77777777" w:rsidR="00786DA0" w:rsidRDefault="00786DA0" w:rsidP="00DB4356">
            <w:proofErr w:type="spellStart"/>
            <w:r>
              <w:t>RegisterationTable</w:t>
            </w:r>
            <w:proofErr w:type="spellEnd"/>
            <w:r>
              <w:t xml:space="preserve"> (summary mode)</w:t>
            </w:r>
          </w:p>
        </w:tc>
        <w:tc>
          <w:tcPr>
            <w:tcW w:w="2880" w:type="dxa"/>
          </w:tcPr>
          <w:p w14:paraId="3D0E7EEC" w14:textId="77777777" w:rsidR="00786DA0" w:rsidRDefault="00786DA0" w:rsidP="00DB4356">
            <w:r>
              <w:t>Withdraw/completion overview</w:t>
            </w:r>
          </w:p>
        </w:tc>
      </w:tr>
      <w:tr w:rsidR="00786DA0" w14:paraId="72A4746D" w14:textId="77777777" w:rsidTr="00DB4356">
        <w:tc>
          <w:tcPr>
            <w:tcW w:w="2880" w:type="dxa"/>
          </w:tcPr>
          <w:p w14:paraId="47E77135" w14:textId="77777777" w:rsidR="00786DA0" w:rsidRDefault="00786DA0" w:rsidP="00DB4356">
            <w:r>
              <w:t>/student/path</w:t>
            </w:r>
          </w:p>
        </w:tc>
        <w:tc>
          <w:tcPr>
            <w:tcW w:w="2880" w:type="dxa"/>
          </w:tcPr>
          <w:p w14:paraId="14EEC729" w14:textId="77777777" w:rsidR="00786DA0" w:rsidRDefault="00786DA0" w:rsidP="00DB4356">
            <w:r>
              <w:t>path</w:t>
            </w:r>
          </w:p>
        </w:tc>
        <w:tc>
          <w:tcPr>
            <w:tcW w:w="2880" w:type="dxa"/>
          </w:tcPr>
          <w:p w14:paraId="275B3F9F" w14:textId="77777777" w:rsidR="00786DA0" w:rsidRDefault="00786DA0" w:rsidP="00DB4356">
            <w:r>
              <w:t>Show student progress in his/her major path</w:t>
            </w:r>
          </w:p>
        </w:tc>
      </w:tr>
      <w:tr w:rsidR="00786DA0" w14:paraId="02DFFFB0" w14:textId="77777777" w:rsidTr="00DB4356">
        <w:tc>
          <w:tcPr>
            <w:tcW w:w="2880" w:type="dxa"/>
          </w:tcPr>
          <w:p w14:paraId="2A13663F" w14:textId="77777777" w:rsidR="00786DA0" w:rsidRDefault="00786DA0" w:rsidP="00DB4356">
            <w:r>
              <w:t>/</w:t>
            </w:r>
            <w:proofErr w:type="gramStart"/>
            <w:r>
              <w:t>settings</w:t>
            </w:r>
            <w:proofErr w:type="gramEnd"/>
          </w:p>
        </w:tc>
        <w:tc>
          <w:tcPr>
            <w:tcW w:w="2880" w:type="dxa"/>
          </w:tcPr>
          <w:p w14:paraId="454640E6" w14:textId="77777777" w:rsidR="00786DA0" w:rsidRDefault="00786DA0" w:rsidP="00DB4356">
            <w:r>
              <w:t>Settings</w:t>
            </w:r>
          </w:p>
        </w:tc>
        <w:tc>
          <w:tcPr>
            <w:tcW w:w="2880" w:type="dxa"/>
          </w:tcPr>
          <w:p w14:paraId="3334925E" w14:textId="77777777" w:rsidR="00786DA0" w:rsidRDefault="00786DA0" w:rsidP="00DB4356">
            <w:r>
              <w:t>Profile info, change password</w:t>
            </w:r>
          </w:p>
        </w:tc>
      </w:tr>
      <w:tr w:rsidR="00786DA0" w14:paraId="08169998" w14:textId="77777777" w:rsidTr="00DB4356">
        <w:tc>
          <w:tcPr>
            <w:tcW w:w="2880" w:type="dxa"/>
          </w:tcPr>
          <w:p w14:paraId="6660A6C0" w14:textId="77777777" w:rsidR="00786DA0" w:rsidRDefault="00786DA0" w:rsidP="00DB4356">
            <w:r>
              <w:t>/</w:t>
            </w:r>
            <w:proofErr w:type="gramStart"/>
            <w:r>
              <w:t>home</w:t>
            </w:r>
            <w:proofErr w:type="gramEnd"/>
          </w:p>
        </w:tc>
        <w:tc>
          <w:tcPr>
            <w:tcW w:w="2880" w:type="dxa"/>
          </w:tcPr>
          <w:p w14:paraId="24EA0D37" w14:textId="77777777" w:rsidR="00786DA0" w:rsidRDefault="00786DA0" w:rsidP="00DB4356">
            <w:r>
              <w:t>Callender, graph</w:t>
            </w:r>
          </w:p>
        </w:tc>
        <w:tc>
          <w:tcPr>
            <w:tcW w:w="2880" w:type="dxa"/>
          </w:tcPr>
          <w:p w14:paraId="4209ABF4" w14:textId="77777777" w:rsidR="00786DA0" w:rsidRDefault="00786DA0" w:rsidP="00DB4356">
            <w:r>
              <w:t>Show the university information and calendar with upcoming events</w:t>
            </w:r>
          </w:p>
        </w:tc>
      </w:tr>
      <w:tr w:rsidR="00786DA0" w14:paraId="61ABC0C2" w14:textId="77777777" w:rsidTr="00DB4356">
        <w:tc>
          <w:tcPr>
            <w:tcW w:w="2880" w:type="dxa"/>
          </w:tcPr>
          <w:p w14:paraId="660F098C" w14:textId="77777777" w:rsidR="00786DA0" w:rsidRDefault="00786DA0" w:rsidP="00DB4356">
            <w:r>
              <w:t>/admin/registration</w:t>
            </w:r>
          </w:p>
        </w:tc>
        <w:tc>
          <w:tcPr>
            <w:tcW w:w="2880" w:type="dxa"/>
          </w:tcPr>
          <w:p w14:paraId="69EE3BF0" w14:textId="77777777" w:rsidR="00786DA0" w:rsidRDefault="00786DA0" w:rsidP="00DB4356">
            <w:proofErr w:type="spellStart"/>
            <w:r>
              <w:t>RegisterationPage</w:t>
            </w:r>
            <w:proofErr w:type="spellEnd"/>
            <w:r>
              <w:t xml:space="preserve">, </w:t>
            </w:r>
            <w:proofErr w:type="spellStart"/>
            <w:r>
              <w:t>RegisterationTable</w:t>
            </w:r>
            <w:proofErr w:type="spellEnd"/>
            <w:r>
              <w:t>,</w:t>
            </w:r>
          </w:p>
          <w:p w14:paraId="737E5E98" w14:textId="77777777" w:rsidR="00786DA0" w:rsidRDefault="00786DA0" w:rsidP="00DB4356">
            <w:proofErr w:type="spellStart"/>
            <w:r>
              <w:t>addcourse</w:t>
            </w:r>
            <w:proofErr w:type="spellEnd"/>
          </w:p>
        </w:tc>
        <w:tc>
          <w:tcPr>
            <w:tcW w:w="2880" w:type="dxa"/>
          </w:tcPr>
          <w:p w14:paraId="51FFE973" w14:textId="77777777" w:rsidR="00786DA0" w:rsidRDefault="00786DA0" w:rsidP="00DB4356">
            <w:r>
              <w:t>Adding courses, approve/reject sections</w:t>
            </w:r>
          </w:p>
        </w:tc>
      </w:tr>
      <w:tr w:rsidR="00786DA0" w14:paraId="07E237F4" w14:textId="77777777" w:rsidTr="00DB4356">
        <w:tc>
          <w:tcPr>
            <w:tcW w:w="2880" w:type="dxa"/>
          </w:tcPr>
          <w:p w14:paraId="150EC678" w14:textId="77777777" w:rsidR="00786DA0" w:rsidRDefault="00786DA0" w:rsidP="00DB4356">
            <w:r>
              <w:t>/</w:t>
            </w:r>
            <w:proofErr w:type="gramStart"/>
            <w:r>
              <w:t>courses</w:t>
            </w:r>
            <w:proofErr w:type="gramEnd"/>
          </w:p>
        </w:tc>
        <w:tc>
          <w:tcPr>
            <w:tcW w:w="2880" w:type="dxa"/>
          </w:tcPr>
          <w:p w14:paraId="72E0A3F6" w14:textId="77777777" w:rsidR="00786DA0" w:rsidRDefault="00786DA0" w:rsidP="00DB4356"/>
        </w:tc>
        <w:tc>
          <w:tcPr>
            <w:tcW w:w="2880" w:type="dxa"/>
          </w:tcPr>
          <w:p w14:paraId="2EFF0150" w14:textId="77777777" w:rsidR="00786DA0" w:rsidRDefault="00786DA0" w:rsidP="00DB4356">
            <w:r>
              <w:t>Show courses for every user</w:t>
            </w:r>
          </w:p>
        </w:tc>
      </w:tr>
      <w:tr w:rsidR="00786DA0" w14:paraId="11300D37" w14:textId="77777777" w:rsidTr="00DB4356">
        <w:tc>
          <w:tcPr>
            <w:tcW w:w="2880" w:type="dxa"/>
          </w:tcPr>
          <w:p w14:paraId="0C892F9C" w14:textId="77777777" w:rsidR="00786DA0" w:rsidRDefault="00786DA0" w:rsidP="00DB4356">
            <w:r>
              <w:t>/</w:t>
            </w:r>
            <w:proofErr w:type="gramStart"/>
            <w:r>
              <w:t>statistics</w:t>
            </w:r>
            <w:proofErr w:type="gramEnd"/>
          </w:p>
        </w:tc>
        <w:tc>
          <w:tcPr>
            <w:tcW w:w="2880" w:type="dxa"/>
          </w:tcPr>
          <w:p w14:paraId="05F42E58" w14:textId="77777777" w:rsidR="00786DA0" w:rsidRDefault="00786DA0" w:rsidP="00DB4356">
            <w:proofErr w:type="spellStart"/>
            <w:r>
              <w:t>StatisticsPage</w:t>
            </w:r>
            <w:proofErr w:type="spellEnd"/>
          </w:p>
        </w:tc>
        <w:tc>
          <w:tcPr>
            <w:tcW w:w="2880" w:type="dxa"/>
          </w:tcPr>
          <w:p w14:paraId="03A2A211" w14:textId="77777777" w:rsidR="00786DA0" w:rsidRDefault="00786DA0" w:rsidP="00DB4356">
            <w:r>
              <w:t>Aggregated metrics</w:t>
            </w:r>
          </w:p>
        </w:tc>
      </w:tr>
      <w:tr w:rsidR="00786DA0" w14:paraId="6702A9A7" w14:textId="77777777" w:rsidTr="00DB4356">
        <w:tc>
          <w:tcPr>
            <w:tcW w:w="2880" w:type="dxa"/>
          </w:tcPr>
          <w:p w14:paraId="7B77C2CE" w14:textId="77777777" w:rsidR="00786DA0" w:rsidRDefault="00786DA0" w:rsidP="00DB4356">
            <w:r>
              <w:t>/</w:t>
            </w:r>
            <w:proofErr w:type="spellStart"/>
            <w:r>
              <w:t>help&amp;support</w:t>
            </w:r>
            <w:proofErr w:type="spellEnd"/>
          </w:p>
        </w:tc>
        <w:tc>
          <w:tcPr>
            <w:tcW w:w="2880" w:type="dxa"/>
          </w:tcPr>
          <w:p w14:paraId="3C795225" w14:textId="77777777" w:rsidR="00786DA0" w:rsidRDefault="00786DA0" w:rsidP="00DB4356"/>
        </w:tc>
        <w:tc>
          <w:tcPr>
            <w:tcW w:w="2880" w:type="dxa"/>
          </w:tcPr>
          <w:p w14:paraId="15513248" w14:textId="77777777" w:rsidR="00786DA0" w:rsidRDefault="00786DA0" w:rsidP="00DB4356">
            <w:r>
              <w:t>Contact information and university location</w:t>
            </w:r>
          </w:p>
        </w:tc>
      </w:tr>
    </w:tbl>
    <w:p w14:paraId="6C336007" w14:textId="77777777" w:rsidR="00786DA0" w:rsidRDefault="00786DA0" w:rsidP="00786DA0">
      <w:pPr>
        <w:pStyle w:val="Heading2"/>
      </w:pPr>
      <w:r>
        <w:t>6. Security &amp; Validation</w:t>
      </w:r>
    </w:p>
    <w:p w14:paraId="4A83E2DE" w14:textId="77777777" w:rsidR="00786DA0" w:rsidRPr="00786DA0" w:rsidRDefault="00786DA0" w:rsidP="00786DA0">
      <w:pPr>
        <w:pStyle w:val="Heading1"/>
        <w:numPr>
          <w:ilvl w:val="0"/>
          <w:numId w:val="0"/>
        </w:numPr>
        <w:rPr>
          <w:b w:val="0"/>
          <w:bCs/>
          <w:color w:val="000000" w:themeColor="text1"/>
          <w:sz w:val="24"/>
          <w:szCs w:val="24"/>
        </w:rPr>
      </w:pPr>
      <w:r w:rsidRPr="00786DA0">
        <w:rPr>
          <w:b w:val="0"/>
          <w:bCs/>
          <w:color w:val="000000" w:themeColor="text1"/>
          <w:sz w:val="24"/>
          <w:szCs w:val="24"/>
        </w:rPr>
        <w:t xml:space="preserve">• Passwords are </w:t>
      </w:r>
      <w:proofErr w:type="spellStart"/>
      <w:r w:rsidRPr="00786DA0">
        <w:rPr>
          <w:b w:val="0"/>
          <w:bCs/>
          <w:color w:val="000000" w:themeColor="text1"/>
          <w:sz w:val="24"/>
          <w:szCs w:val="24"/>
        </w:rPr>
        <w:t>bcrypt</w:t>
      </w:r>
      <w:proofErr w:type="spellEnd"/>
      <w:r w:rsidRPr="00786DA0">
        <w:rPr>
          <w:rFonts w:ascii="Cambria Math" w:hAnsi="Cambria Math" w:cs="Cambria Math"/>
          <w:b w:val="0"/>
          <w:bCs/>
          <w:color w:val="000000" w:themeColor="text1"/>
          <w:sz w:val="24"/>
          <w:szCs w:val="24"/>
        </w:rPr>
        <w:t>‑</w:t>
      </w:r>
      <w:r w:rsidRPr="00786DA0">
        <w:rPr>
          <w:b w:val="0"/>
          <w:bCs/>
          <w:color w:val="000000" w:themeColor="text1"/>
          <w:sz w:val="24"/>
          <w:szCs w:val="24"/>
        </w:rPr>
        <w:t>hashed.</w:t>
      </w:r>
      <w:r w:rsidRPr="00786DA0">
        <w:rPr>
          <w:b w:val="0"/>
          <w:bCs/>
          <w:color w:val="000000" w:themeColor="text1"/>
          <w:sz w:val="24"/>
          <w:szCs w:val="24"/>
        </w:rPr>
        <w:br/>
        <w:t>• JWT stored in HTTP</w:t>
      </w:r>
      <w:r w:rsidRPr="00786DA0">
        <w:rPr>
          <w:rFonts w:ascii="Cambria Math" w:hAnsi="Cambria Math" w:cs="Cambria Math"/>
          <w:b w:val="0"/>
          <w:bCs/>
          <w:color w:val="000000" w:themeColor="text1"/>
          <w:sz w:val="24"/>
          <w:szCs w:val="24"/>
        </w:rPr>
        <w:t>‑</w:t>
      </w:r>
      <w:r w:rsidRPr="00786DA0">
        <w:rPr>
          <w:b w:val="0"/>
          <w:bCs/>
          <w:color w:val="000000" w:themeColor="text1"/>
          <w:sz w:val="24"/>
          <w:szCs w:val="24"/>
        </w:rPr>
        <w:t xml:space="preserve">only </w:t>
      </w:r>
      <w:proofErr w:type="spellStart"/>
      <w:r w:rsidRPr="00786DA0">
        <w:rPr>
          <w:b w:val="0"/>
          <w:bCs/>
          <w:color w:val="000000" w:themeColor="text1"/>
          <w:sz w:val="24"/>
          <w:szCs w:val="24"/>
        </w:rPr>
        <w:t>SameSite</w:t>
      </w:r>
      <w:proofErr w:type="spellEnd"/>
      <w:r w:rsidRPr="00786DA0">
        <w:rPr>
          <w:b w:val="0"/>
          <w:bCs/>
          <w:color w:val="000000" w:themeColor="text1"/>
          <w:sz w:val="24"/>
          <w:szCs w:val="24"/>
        </w:rPr>
        <w:t>=Lax cookie.</w:t>
      </w:r>
      <w:r w:rsidRPr="00786DA0">
        <w:rPr>
          <w:b w:val="0"/>
          <w:bCs/>
          <w:color w:val="000000" w:themeColor="text1"/>
          <w:sz w:val="24"/>
          <w:szCs w:val="24"/>
        </w:rPr>
        <w:br/>
        <w:t>• Prisma prevents SQL injection; FK constraints enforce integrity.</w:t>
      </w:r>
    </w:p>
    <w:p w14:paraId="14307A86" w14:textId="77777777" w:rsidR="00786DA0" w:rsidRPr="00786DA0" w:rsidRDefault="00786DA0" w:rsidP="00786DA0"/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lastRenderedPageBreak/>
        <w:t>Data Model</w:t>
      </w:r>
    </w:p>
    <w:p w14:paraId="22DA04E9" w14:textId="0F8C994C" w:rsidR="00A25748" w:rsidRDefault="00A25748" w:rsidP="00A25748">
      <w:r w:rsidRPr="00A25748">
        <w:drawing>
          <wp:inline distT="0" distB="0" distL="0" distR="0" wp14:anchorId="1FE1A20C" wp14:editId="431567E9">
            <wp:extent cx="6129655" cy="7857490"/>
            <wp:effectExtent l="0" t="0" r="4445" b="3810"/>
            <wp:docPr id="511504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5040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785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6B722" w14:textId="3C04D49A" w:rsidR="00A25748" w:rsidRDefault="00A25748" w:rsidP="00A25748">
      <w:r>
        <w:lastRenderedPageBreak/>
        <w:t>2.2 schema:</w:t>
      </w:r>
    </w:p>
    <w:p w14:paraId="706CE21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generat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cli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1C2B8E50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rovi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prisma-client-js"</w:t>
      </w:r>
    </w:p>
    <w:p w14:paraId="4DFF5ED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8E543E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E6AD5C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generat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er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1398EDF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rovi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prisma-erd-generator"</w:t>
      </w:r>
    </w:p>
    <w:p w14:paraId="6CEEFEE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outpu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./diagram.png"</w:t>
      </w:r>
    </w:p>
    <w:p w14:paraId="27B6487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orma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png"</w:t>
      </w:r>
    </w:p>
    <w:p w14:paraId="17063DC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657C67C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0A767B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datasourc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db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6142801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rovi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sqlite"</w:t>
      </w:r>
    </w:p>
    <w:p w14:paraId="4F38DD6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ur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=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env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DATABASE_URL"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53938E1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}</w:t>
      </w:r>
    </w:p>
    <w:p w14:paraId="5EBEECF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D96573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6B9CA06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72C1D3C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10E63CA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redi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BB1B7E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lleg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1BE8B53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97DD85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7BE0C8F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ath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PathCourse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798A52E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4A9BDB3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835785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1657682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32431D8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3D14FF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lac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1FF6655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tim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A9B936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dow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D7392F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ampu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Gender</w:t>
      </w:r>
    </w:p>
    <w:p w14:paraId="65DADE4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apacity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188F53D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atu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D90427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ategory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32527D2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19874F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70CD321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0B07022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6E9962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courseNo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courseNo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6A328B7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instructor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instructor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301E507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admi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admin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1602C4F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nrollment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Enrollment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034A433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30183E0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@id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[courseNo, section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7C2CFB9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64BDEC0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514F70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lastRenderedPageBreak/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Enrollm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7056892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2D7CE4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C10FCB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2BBD58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atu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AFBFFE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grad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1095028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F8FDFE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student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0D8E2E8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Ref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courseNo, section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courseNo, section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229B1FE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42378E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@id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[studentId, courseNo, section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4FE1C7D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23BBD34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7A60F2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GPARecor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38A057B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h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7A5297D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gpa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Float</w:t>
      </w:r>
    </w:p>
    <w:p w14:paraId="4D981D6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FAD9DE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28FE02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student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04969F8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1726E0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@id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[studentId, ch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3DF3218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33596FD0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923548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adm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2B6DBFD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2C647E6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2653231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hon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E752C9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llag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03CD93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ol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966524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756F16D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1CC97B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60E51E5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50C91DA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4E82B4A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7586A1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instruct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65EAD9E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7DB591A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39A1E31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hon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1291324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llag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742E0F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ol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0BBCC09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335336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B02BCE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0314ED3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ection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ectio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54DE0D6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65B53D3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4FAC0D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lastRenderedPageBreak/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52C60CF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12EB62F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6B40DA1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gen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Gender</w:t>
      </w:r>
    </w:p>
    <w:p w14:paraId="31FBE3A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ol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Role</w:t>
      </w:r>
    </w:p>
    <w:p w14:paraId="275926C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22327BF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maj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05CA5F04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hon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3FABDD5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F5737F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gpa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GPARecord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100B8F2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nrollment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Enrollment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26804F8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2378690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5D63049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AB4122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enum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Rol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2928972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</w:p>
    <w:p w14:paraId="153C06E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</w:t>
      </w:r>
    </w:p>
    <w:p w14:paraId="3AE224FC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</w:p>
    <w:p w14:paraId="10B1B98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0D28468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5D2700A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enum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Gen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3C5230A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MALE</w:t>
      </w:r>
    </w:p>
    <w:p w14:paraId="3820A8B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EMALE</w:t>
      </w:r>
    </w:p>
    <w:p w14:paraId="57F65E7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21929BC0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06DE82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Log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636FB3A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mai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4F4BC9D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asswor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298AEB1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ol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Role</w:t>
      </w:r>
    </w:p>
    <w:p w14:paraId="516A7F3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DA040D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unique</w:t>
      </w:r>
    </w:p>
    <w:p w14:paraId="07E477B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unique</w:t>
      </w:r>
    </w:p>
    <w:p w14:paraId="62D1417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Id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unique</w:t>
      </w:r>
    </w:p>
    <w:p w14:paraId="10C9E6A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CA2356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admin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admin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admin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65E7E57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structo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instructor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instructor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0C5A1A4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Student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studentId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id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77AE39A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71E5C5A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@map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E9178"/>
          <w:sz w:val="18"/>
          <w:szCs w:val="18"/>
          <w:lang w:val="en-QA"/>
        </w:rPr>
        <w:t>"login"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16DC94BA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27425D3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37FDEE6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University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23B0AC5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4BCFFF7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inf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05882FC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event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549CC97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DE8D516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ath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Path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0843691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1D233E6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6C1D7484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Path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410BE543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id</w:t>
      </w:r>
    </w:p>
    <w:p w14:paraId="0067182E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university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0E17523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2FB9AF9F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university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University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universityName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name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01932BF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PathCourse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[]</w:t>
      </w:r>
    </w:p>
    <w:p w14:paraId="060AF13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6CD55559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4F3838C5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model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Path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{</w:t>
      </w:r>
    </w:p>
    <w:p w14:paraId="3AE6C258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athNam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41BA8F9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No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</w:p>
    <w:p w14:paraId="2D22B992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rerequest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String</w:t>
      </w:r>
      <w:r w:rsidRPr="00D07E21">
        <w:rPr>
          <w:rFonts w:ascii="Menlo" w:eastAsia="Times New Roman" w:hAnsi="Menlo" w:cs="Menlo"/>
          <w:color w:val="D4D4D4"/>
          <w:sz w:val="18"/>
          <w:szCs w:val="18"/>
          <w:lang w:val="en-QA"/>
        </w:rPr>
        <w:t>?</w:t>
      </w:r>
    </w:p>
    <w:p w14:paraId="2835CE3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order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</w:t>
      </w:r>
      <w:r w:rsidRPr="00D07E21">
        <w:rPr>
          <w:rFonts w:ascii="Menlo" w:eastAsia="Times New Roman" w:hAnsi="Menlo" w:cs="Menlo"/>
          <w:color w:val="4EC9B0"/>
          <w:sz w:val="18"/>
          <w:szCs w:val="18"/>
          <w:lang w:val="en-QA"/>
        </w:rPr>
        <w:t>Int</w:t>
      </w:r>
    </w:p>
    <w:p w14:paraId="3335B67B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path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Path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pathName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name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2EA648A1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    </w:t>
      </w:r>
      <w:r w:rsidRPr="00D07E21">
        <w:rPr>
          <w:rFonts w:ascii="Menlo" w:eastAsia="Times New Roman" w:hAnsi="Menlo" w:cs="Menlo"/>
          <w:color w:val="569CD6"/>
          <w:sz w:val="18"/>
          <w:szCs w:val="18"/>
          <w:lang w:val="en-QA"/>
        </w:rPr>
        <w:t>Course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relation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field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: [courseNo], </w:t>
      </w:r>
      <w:r w:rsidRPr="00D07E21">
        <w:rPr>
          <w:rFonts w:ascii="Menlo" w:eastAsia="Times New Roman" w:hAnsi="Menlo" w:cs="Menlo"/>
          <w:color w:val="9CDCFE"/>
          <w:sz w:val="18"/>
          <w:szCs w:val="18"/>
          <w:lang w:val="en-QA"/>
        </w:rPr>
        <w:t>references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: [courseNo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3C3D07F4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0C66EFB7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 xml:space="preserve">  </w:t>
      </w:r>
      <w:r w:rsidRPr="00D07E21">
        <w:rPr>
          <w:rFonts w:ascii="Menlo" w:eastAsia="Times New Roman" w:hAnsi="Menlo" w:cs="Menlo"/>
          <w:color w:val="DCDCAA"/>
          <w:sz w:val="18"/>
          <w:szCs w:val="18"/>
          <w:lang w:val="en-QA"/>
        </w:rPr>
        <w:t>@@id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(</w:t>
      </w:r>
      <w:r w:rsidRPr="00D07E21">
        <w:rPr>
          <w:rFonts w:ascii="Menlo" w:eastAsia="Times New Roman" w:hAnsi="Menlo" w:cs="Menlo"/>
          <w:color w:val="CCCCCC"/>
          <w:sz w:val="18"/>
          <w:szCs w:val="18"/>
          <w:lang w:val="en-QA"/>
        </w:rPr>
        <w:t>[pathName, courseNo]</w:t>
      </w: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)</w:t>
      </w:r>
    </w:p>
    <w:p w14:paraId="6406EB50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  <w:r w:rsidRPr="00D07E21">
        <w:rPr>
          <w:rFonts w:ascii="Menlo" w:eastAsia="Times New Roman" w:hAnsi="Menlo" w:cs="Menlo"/>
          <w:color w:val="808080"/>
          <w:sz w:val="18"/>
          <w:szCs w:val="18"/>
          <w:lang w:val="en-QA"/>
        </w:rPr>
        <w:t>}</w:t>
      </w:r>
    </w:p>
    <w:p w14:paraId="787E3FDD" w14:textId="77777777" w:rsidR="00D07E21" w:rsidRPr="00D07E21" w:rsidRDefault="00D07E21" w:rsidP="00D07E21">
      <w:pPr>
        <w:shd w:val="clear" w:color="auto" w:fill="1F1F1F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CCCCCC"/>
          <w:sz w:val="18"/>
          <w:szCs w:val="18"/>
          <w:lang w:val="en-QA"/>
        </w:rPr>
      </w:pPr>
    </w:p>
    <w:p w14:paraId="13AA639A" w14:textId="77777777" w:rsidR="00D07E21" w:rsidRPr="00A25748" w:rsidRDefault="00D07E21" w:rsidP="00A25748"/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F8366" w14:textId="77777777" w:rsidR="0009443A" w:rsidRDefault="0009443A">
      <w:pPr>
        <w:spacing w:after="0" w:line="240" w:lineRule="auto"/>
      </w:pPr>
      <w:r>
        <w:separator/>
      </w:r>
    </w:p>
  </w:endnote>
  <w:endnote w:type="continuationSeparator" w:id="0">
    <w:p w14:paraId="6ED004DE" w14:textId="77777777" w:rsidR="0009443A" w:rsidRDefault="0009443A">
      <w:pPr>
        <w:spacing w:after="0" w:line="240" w:lineRule="auto"/>
      </w:pPr>
      <w:r>
        <w:continuationSeparator/>
      </w:r>
    </w:p>
  </w:endnote>
  <w:endnote w:type="continuationNotice" w:id="1">
    <w:p w14:paraId="65BDBE95" w14:textId="77777777" w:rsidR="0009443A" w:rsidRDefault="000944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9276B" w14:textId="77777777" w:rsidR="0009443A" w:rsidRDefault="0009443A">
      <w:pPr>
        <w:spacing w:after="0" w:line="240" w:lineRule="auto"/>
      </w:pPr>
      <w:r>
        <w:separator/>
      </w:r>
    </w:p>
  </w:footnote>
  <w:footnote w:type="continuationSeparator" w:id="0">
    <w:p w14:paraId="0D282AEB" w14:textId="77777777" w:rsidR="0009443A" w:rsidRDefault="0009443A">
      <w:pPr>
        <w:spacing w:after="0" w:line="240" w:lineRule="auto"/>
      </w:pPr>
      <w:r>
        <w:continuationSeparator/>
      </w:r>
    </w:p>
  </w:footnote>
  <w:footnote w:type="continuationNotice" w:id="1">
    <w:p w14:paraId="68106732" w14:textId="77777777" w:rsidR="0009443A" w:rsidRDefault="0009443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9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4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8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9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1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9942250">
    <w:abstractNumId w:val="15"/>
  </w:num>
  <w:num w:numId="2" w16cid:durableId="1173691635">
    <w:abstractNumId w:val="6"/>
  </w:num>
  <w:num w:numId="3" w16cid:durableId="1176186765">
    <w:abstractNumId w:val="22"/>
  </w:num>
  <w:num w:numId="4" w16cid:durableId="381564888">
    <w:abstractNumId w:val="5"/>
  </w:num>
  <w:num w:numId="5" w16cid:durableId="16085829">
    <w:abstractNumId w:val="21"/>
  </w:num>
  <w:num w:numId="6" w16cid:durableId="1919244375">
    <w:abstractNumId w:val="4"/>
  </w:num>
  <w:num w:numId="7" w16cid:durableId="2146502735">
    <w:abstractNumId w:val="7"/>
  </w:num>
  <w:num w:numId="8" w16cid:durableId="794712648">
    <w:abstractNumId w:val="20"/>
  </w:num>
  <w:num w:numId="9" w16cid:durableId="2039046262">
    <w:abstractNumId w:val="31"/>
  </w:num>
  <w:num w:numId="10" w16cid:durableId="1656687587">
    <w:abstractNumId w:val="32"/>
  </w:num>
  <w:num w:numId="11" w16cid:durableId="499738690">
    <w:abstractNumId w:val="11"/>
  </w:num>
  <w:num w:numId="12" w16cid:durableId="1061715059">
    <w:abstractNumId w:val="18"/>
  </w:num>
  <w:num w:numId="13" w16cid:durableId="1830098844">
    <w:abstractNumId w:val="25"/>
  </w:num>
  <w:num w:numId="14" w16cid:durableId="767846648">
    <w:abstractNumId w:val="27"/>
  </w:num>
  <w:num w:numId="15" w16cid:durableId="1330668438">
    <w:abstractNumId w:val="19"/>
  </w:num>
  <w:num w:numId="16" w16cid:durableId="1620574351">
    <w:abstractNumId w:val="8"/>
  </w:num>
  <w:num w:numId="17" w16cid:durableId="1045640179">
    <w:abstractNumId w:val="12"/>
  </w:num>
  <w:num w:numId="18" w16cid:durableId="505824943">
    <w:abstractNumId w:val="10"/>
  </w:num>
  <w:num w:numId="19" w16cid:durableId="2001540047">
    <w:abstractNumId w:val="17"/>
  </w:num>
  <w:num w:numId="20" w16cid:durableId="647904553">
    <w:abstractNumId w:val="2"/>
  </w:num>
  <w:num w:numId="21" w16cid:durableId="1190417351">
    <w:abstractNumId w:val="30"/>
  </w:num>
  <w:num w:numId="22" w16cid:durableId="1060207963">
    <w:abstractNumId w:val="3"/>
  </w:num>
  <w:num w:numId="23" w16cid:durableId="851728060">
    <w:abstractNumId w:val="23"/>
  </w:num>
  <w:num w:numId="24" w16cid:durableId="657803496">
    <w:abstractNumId w:val="16"/>
  </w:num>
  <w:num w:numId="25" w16cid:durableId="1235777200">
    <w:abstractNumId w:val="9"/>
  </w:num>
  <w:num w:numId="26" w16cid:durableId="2100590397">
    <w:abstractNumId w:val="14"/>
  </w:num>
  <w:num w:numId="27" w16cid:durableId="1337221396">
    <w:abstractNumId w:val="29"/>
  </w:num>
  <w:num w:numId="28" w16cid:durableId="1001279105">
    <w:abstractNumId w:val="26"/>
  </w:num>
  <w:num w:numId="29" w16cid:durableId="1725249041">
    <w:abstractNumId w:val="1"/>
  </w:num>
  <w:num w:numId="30" w16cid:durableId="1192842439">
    <w:abstractNumId w:val="13"/>
  </w:num>
  <w:num w:numId="31" w16cid:durableId="483593806">
    <w:abstractNumId w:val="28"/>
  </w:num>
  <w:num w:numId="32" w16cid:durableId="1640065312">
    <w:abstractNumId w:val="24"/>
  </w:num>
  <w:num w:numId="33" w16cid:durableId="1380208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443A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D3594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86DA0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25748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07E21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2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7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6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8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4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0</Pages>
  <Words>1321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67 D62</cp:lastModifiedBy>
  <cp:revision>162</cp:revision>
  <cp:lastPrinted>2023-05-10T21:01:00Z</cp:lastPrinted>
  <dcterms:created xsi:type="dcterms:W3CDTF">2021-03-26T20:19:00Z</dcterms:created>
  <dcterms:modified xsi:type="dcterms:W3CDTF">2025-05-1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